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ro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znam uživatelských rolí a oprávnění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10"/>
              <w:gridCol w:w="589"/>
              <w:gridCol w:w="3328"/>
              <w:gridCol w:w="3791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áv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ony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ždý uživ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hlížet a exportovat archivovaná data, tvořit výpisové sestav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ovaný uživatel, zpravidla student, archeolog nebo zájemce o archeologi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data o samostatných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covník organizace oprávněné k terénním archeologickým výzkumů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a přihlašovat projekty, zapisovat zprávy o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ěřený pracovník archiv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uzovat kvalitu záznamů, vracet k dopracování nebo archivovat záznamy, editovat záznam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povědný pracovník 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ávkově vkládat data, mazat záznamy, spravovat uživatelské účty, spravovat hesláře</w:t>
                  </w:r>
                </w:p>
              </w:tc>
            </w:tr>
          </w:tbl>
          <w:bookmarkEnd w:id="26"/>
          <w:p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4-05-27T13:51:10Z</dcterms:created>
  <dcterms:modified xsi:type="dcterms:W3CDTF">2024-05-27T13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